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imbabw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Zimbabwe received a score of 70.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Zimbabw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imbabwe received a score of</w:t>
      </w:r>
      <w:r>
        <w:t xml:space="preserve"> </w:t>
      </w:r>
      <w:r>
        <w:rPr>
          <w:bCs/>
          <w:b/>
        </w:rPr>
        <w:t xml:space="preserve">6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Zimbabwe received a score of 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Zimbabwe received a score of 36.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Zimbabwe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Zimbabw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Zimbabw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Zimbabw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Zimbabw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Zimbabw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Zimbabw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Zimbabw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Zimbabw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Zimbabw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Zimbabw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Zimbabw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Zimbabw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Zimbabw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Zimbabw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Zimbabw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Zimbabw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Zimbabw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Zimbabw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Zimbabw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Zimbabw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Zimbabw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Zimbabw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Zimbabw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Zimbabw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Zimbabw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Zimbabw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Zimbabw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Zimbabw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Zimbabw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3, 1995, 2007, 2008, 2011,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 2014,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8:49Z</dcterms:created>
  <dcterms:modified xsi:type="dcterms:W3CDTF">2024-01-16T18: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Zimbabwe Country Report</vt:lpwstr>
  </property>
</Properties>
</file>